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61EB" w:rsidRDefault="007C5C53" w:rsidP="00AF61EB">
      <w:pPr>
        <w:keepNext/>
      </w:pPr>
      <w:r w:rsidRPr="006D1D77">
        <w:rPr>
          <w:rFonts w:eastAsia="MS PGothic"/>
          <w:b/>
          <w:noProof/>
          <w:color w:val="000000"/>
          <w:sz w:val="28"/>
          <w:szCs w:val="28"/>
          <w:lang w:eastAsia="en-US"/>
        </w:rPr>
        <mc:AlternateContent>
          <mc:Choice Requires="wps">
            <w:drawing>
              <wp:anchor distT="0" distB="0" distL="114300" distR="114300" simplePos="0" relativeHeight="251657728" behindDoc="0" locked="0" layoutInCell="1" allowOverlap="1">
                <wp:simplePos x="0" y="0"/>
                <wp:positionH relativeFrom="column">
                  <wp:posOffset>3990975</wp:posOffset>
                </wp:positionH>
                <wp:positionV relativeFrom="paragraph">
                  <wp:posOffset>123825</wp:posOffset>
                </wp:positionV>
                <wp:extent cx="1504950" cy="104775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0" cy="1047750"/>
                        </a:xfrm>
                        <a:prstGeom prst="roundRect">
                          <a:avLst>
                            <a:gd name="adj" fmla="val 16667"/>
                          </a:avLst>
                        </a:prstGeom>
                        <a:solidFill>
                          <a:srgbClr val="FFFFFF"/>
                        </a:solidFill>
                        <a:ln w="31750">
                          <a:solidFill>
                            <a:srgbClr val="9BBB59"/>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AF61EB" w:rsidRDefault="00AF61EB">
                            <w:pPr>
                              <w:rPr>
                                <w:lang w:val="en-IN"/>
                              </w:rPr>
                            </w:pPr>
                          </w:p>
                          <w:p w:rsidR="00AF61EB" w:rsidRDefault="00AF61EB">
                            <w:pPr>
                              <w:rPr>
                                <w:lang w:val="en-IN"/>
                              </w:rPr>
                            </w:pPr>
                          </w:p>
                          <w:p w:rsidR="00AF61EB" w:rsidRPr="00B03DB8" w:rsidRDefault="00ED6B84" w:rsidP="002E0FCC">
                            <w:pPr>
                              <w:jc w:val="center"/>
                              <w:rPr>
                                <w:b/>
                                <w:color w:val="0000FF"/>
                                <w:lang w:val="en-IN"/>
                              </w:rPr>
                            </w:pPr>
                            <w:r>
                              <w:rPr>
                                <w:b/>
                                <w:color w:val="0000FF"/>
                                <w:lang w:val="en-IN"/>
                              </w:rPr>
                              <w:t xml:space="preserve">Official </w:t>
                            </w:r>
                            <w:r w:rsidR="00AE1FED">
                              <w:rPr>
                                <w:b/>
                                <w:color w:val="0000FF"/>
                                <w:lang w:val="en-IN"/>
                              </w:rPr>
                              <w:t>Log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3" o:spid="_x0000_s1026" style="position:absolute;margin-left:314.25pt;margin-top:9.75pt;width:118.5pt;height: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" strokecolor="#9bbb59" strokeweight="2.5pt">
                <v:shadow color="#868686"/>
                <v:textbox>
                  <w:txbxContent>
                    <w:p w:rsidR="00AF61EB" w:rsidRDefault="00AF61EB">
                      <w:pPr>
                        <w:rPr>
                          <w:lang w:val="en-IN"/>
                        </w:rPr>
                      </w:pPr>
                      <w:bookmarkStart w:id="1" w:name="_GoBack"/>
                    </w:p>
                    <w:p w:rsidR="00AF61EB" w:rsidRDefault="00AF61EB">
                      <w:pPr>
                        <w:rPr>
                          <w:lang w:val="en-IN"/>
                        </w:rPr>
                      </w:pPr>
                    </w:p>
                    <w:p w:rsidR="00AF61EB" w:rsidRPr="00B03DB8" w:rsidRDefault="00ED6B84" w:rsidP="002E0FCC">
                      <w:pPr>
                        <w:jc w:val="center"/>
                        <w:rPr>
                          <w:b/>
                          <w:color w:val="0000FF"/>
                          <w:lang w:val="en-IN"/>
                        </w:rPr>
                      </w:pPr>
                      <w:r>
                        <w:rPr>
                          <w:b/>
                          <w:color w:val="0000FF"/>
                          <w:lang w:val="en-IN"/>
                        </w:rPr>
                        <w:t xml:space="preserve">Official </w:t>
                      </w:r>
                      <w:r w:rsidR="00AE1FED">
                        <w:rPr>
                          <w:b/>
                          <w:color w:val="0000FF"/>
                          <w:lang w:val="en-IN"/>
                        </w:rPr>
                        <w:t>Logo</w:t>
                      </w:r>
                      <w:bookmarkEnd w:id="1"/>
                    </w:p>
                  </w:txbxContent>
                </v:textbox>
              </v:roundrect>
            </w:pict>
          </mc:Fallback>
        </mc:AlternateContent>
      </w:r>
      <w:r>
        <w:rPr>
          <w:noProof/>
          <w:lang w:eastAsia="en-US"/>
        </w:rPr>
        <w:drawing>
          <wp:inline distT="0" distB="0" distL="0" distR="0">
            <wp:extent cx="952500" cy="1238250"/>
            <wp:effectExtent l="0" t="0" r="0" b="0"/>
            <wp:docPr id="1" name="Picture 1"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500" cy="1238250"/>
                    </a:xfrm>
                    <a:prstGeom prst="rect">
                      <a:avLst/>
                    </a:prstGeom>
                    <a:noFill/>
                    <a:ln>
                      <a:noFill/>
                    </a:ln>
                  </pic:spPr>
                </pic:pic>
              </a:graphicData>
            </a:graphic>
          </wp:inline>
        </w:drawing>
      </w:r>
    </w:p>
    <w:p w:rsidR="00AF61EB" w:rsidRPr="00B03DB8" w:rsidRDefault="00AF61EB" w:rsidP="00AF61EB">
      <w:pPr>
        <w:pStyle w:val="Caption"/>
        <w:rPr>
          <w:rFonts w:eastAsia="MS PGothic"/>
          <w:b w:val="0"/>
          <w:color w:val="0000FF"/>
          <w:sz w:val="22"/>
          <w:szCs w:val="22"/>
        </w:rPr>
      </w:pPr>
      <w:r w:rsidRPr="00B03DB8">
        <w:rPr>
          <w:color w:val="0000FF"/>
          <w:sz w:val="22"/>
          <w:szCs w:val="22"/>
        </w:rPr>
        <w:t>Photograph</w:t>
      </w:r>
    </w:p>
    <w:p w:rsidR="00AF61EB" w:rsidRDefault="00AF61EB" w:rsidP="00074C9C">
      <w:pPr>
        <w:rPr>
          <w:rFonts w:eastAsia="MS PGothic"/>
          <w:b/>
          <w:color w:val="000000"/>
          <w:sz w:val="28"/>
          <w:szCs w:val="28"/>
        </w:rPr>
      </w:pPr>
    </w:p>
    <w:p w:rsidR="00074C9C" w:rsidRDefault="00074C9C" w:rsidP="00074C9C">
      <w:pPr>
        <w:rPr>
          <w:rFonts w:eastAsia="MS PGothic"/>
          <w:color w:val="000000"/>
          <w:sz w:val="28"/>
          <w:szCs w:val="28"/>
        </w:rPr>
      </w:pPr>
      <w:r w:rsidRPr="000655A7">
        <w:rPr>
          <w:rFonts w:eastAsia="MS PGothic"/>
          <w:b/>
          <w:color w:val="000000"/>
          <w:sz w:val="28"/>
          <w:szCs w:val="28"/>
        </w:rPr>
        <w:t xml:space="preserve">Title: </w:t>
      </w:r>
    </w:p>
    <w:p w:rsidR="002426D6" w:rsidRPr="00B742CE" w:rsidRDefault="002426D6" w:rsidP="00EC5687">
      <w:pPr>
        <w:spacing w:before="100" w:beforeAutospacing="1" w:after="100" w:afterAutospacing="1"/>
        <w:outlineLvl w:val="4"/>
        <w:rPr>
          <w:rFonts w:eastAsia="MS PGothic"/>
          <w:b/>
          <w:color w:val="000000"/>
        </w:rPr>
      </w:pPr>
      <w:r w:rsidRPr="00B742CE">
        <w:rPr>
          <w:rFonts w:eastAsia="Times New Roman"/>
          <w:b/>
          <w:bCs/>
          <w:lang w:eastAsia="en-US"/>
        </w:rPr>
        <w:t xml:space="preserve">Scientific Track: </w:t>
      </w:r>
      <w:bookmarkStart w:id="0" w:name="_GoBack"/>
      <w:bookmarkEnd w:id="0"/>
    </w:p>
    <w:p w:rsidR="005B4B32" w:rsidRPr="00270F53" w:rsidRDefault="005B4B32" w:rsidP="00074C9C">
      <w:pPr>
        <w:rPr>
          <w:rFonts w:eastAsia="MS PGothic" w:hAnsi="Arial"/>
          <w:color w:val="000000"/>
        </w:rPr>
      </w:pPr>
      <w:r>
        <w:rPr>
          <w:b/>
          <w:sz w:val="28"/>
          <w:szCs w:val="28"/>
        </w:rPr>
        <w:t xml:space="preserve">                                           </w:t>
      </w:r>
      <w:r w:rsidR="007235A5" w:rsidRPr="00270F53">
        <w:rPr>
          <w:b/>
        </w:rPr>
        <w:t>Full Name</w:t>
      </w:r>
      <w:r w:rsidRPr="00270F53">
        <w:rPr>
          <w:rFonts w:eastAsia="MS PGothic" w:hAnsi="Arial"/>
          <w:color w:val="000000"/>
        </w:rPr>
        <w:t xml:space="preserve">: </w:t>
      </w:r>
    </w:p>
    <w:p w:rsidR="008E2F78" w:rsidRDefault="008E2F78" w:rsidP="003A3C5A">
      <w:pPr>
        <w:rPr>
          <w:rFonts w:eastAsia="MS PGothic" w:hAnsi="Arial"/>
          <w:color w:val="000000"/>
        </w:rPr>
      </w:pPr>
    </w:p>
    <w:p w:rsidR="00DC433A" w:rsidRPr="00DC458A" w:rsidRDefault="00095437" w:rsidP="00DC433A">
      <w:pPr>
        <w:rPr>
          <w:rFonts w:eastAsia="MS PGothic" w:hAnsi="Arial"/>
          <w:color w:val="000000"/>
        </w:rPr>
      </w:pPr>
      <w:r w:rsidRPr="00DC458A">
        <w:rPr>
          <w:b/>
        </w:rPr>
        <w:t xml:space="preserve">Affiliation: </w:t>
      </w:r>
      <w:r w:rsidR="00B57D8E" w:rsidRPr="00DC458A">
        <w:t>Department of</w:t>
      </w:r>
      <w:r w:rsidR="003B69CC">
        <w:t xml:space="preserve"> </w:t>
      </w:r>
      <w:r w:rsidR="003B69CC" w:rsidRPr="00F60E14">
        <w:t>____________</w:t>
      </w:r>
      <w:r w:rsidR="003B69CC" w:rsidRPr="00F60E14">
        <w:t>_,</w:t>
      </w:r>
      <w:r w:rsidR="005A540F" w:rsidRPr="00DC458A">
        <w:rPr>
          <w:b/>
        </w:rPr>
        <w:t xml:space="preserve"> </w:t>
      </w:r>
      <w:r w:rsidR="005B011D">
        <w:rPr>
          <w:rFonts w:eastAsia="MS PGothic" w:hAnsi="Arial"/>
          <w:color w:val="000000"/>
        </w:rPr>
        <w:t xml:space="preserve">University/Institution, </w:t>
      </w:r>
      <w:r w:rsidR="001C5B6F">
        <w:rPr>
          <w:rFonts w:eastAsia="MS PGothic" w:hAnsi="Arial"/>
          <w:color w:val="000000"/>
        </w:rPr>
        <w:t xml:space="preserve">City, </w:t>
      </w:r>
      <w:r w:rsidR="005B011D">
        <w:rPr>
          <w:rFonts w:eastAsia="MS PGothic" w:hAnsi="Arial"/>
          <w:color w:val="000000"/>
        </w:rPr>
        <w:t xml:space="preserve">Country, </w:t>
      </w:r>
      <w:r w:rsidR="00F76C9D">
        <w:rPr>
          <w:rFonts w:eastAsia="MS PGothic" w:hAnsi="Arial"/>
          <w:color w:val="000000"/>
        </w:rPr>
        <w:t>Zip code</w:t>
      </w:r>
      <w:r w:rsidR="001C5B6F">
        <w:rPr>
          <w:rFonts w:eastAsia="MS PGothic" w:hAnsi="Arial"/>
          <w:color w:val="000000"/>
        </w:rPr>
        <w:t>.</w:t>
      </w:r>
    </w:p>
    <w:p w:rsidR="00DC433A" w:rsidRPr="00DC458A" w:rsidRDefault="00DC433A" w:rsidP="00DC433A">
      <w:pPr>
        <w:jc w:val="center"/>
        <w:rPr>
          <w:color w:val="0000FF"/>
        </w:rPr>
      </w:pPr>
    </w:p>
    <w:p w:rsidR="00363668" w:rsidRPr="00B8714B" w:rsidRDefault="00455C07" w:rsidP="00455C07">
      <w:pPr>
        <w:jc w:val="both"/>
      </w:pP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00AF506C">
        <w:rPr>
          <w:rFonts w:eastAsia="MS PGothic"/>
          <w:color w:val="000000"/>
          <w:szCs w:val="32"/>
        </w:rPr>
        <w:t xml:space="preserve"> </w:t>
      </w: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002F0F47">
        <w:rPr>
          <w:rFonts w:eastAsia="MS PGothic"/>
          <w:color w:val="000000"/>
          <w:szCs w:val="32"/>
        </w:rPr>
        <w:t xml:space="preserve"> </w:t>
      </w:r>
      <w:r w:rsidRPr="00455C07">
        <w:rPr>
          <w:rFonts w:eastAsia="MS PGothic"/>
          <w:color w:val="000000"/>
          <w:szCs w:val="32"/>
        </w:rPr>
        <w:t>abstract text abstract text abstract text abstract text abstract text abstract text abstract text</w:t>
      </w:r>
      <w:r w:rsidR="004B4365">
        <w:rPr>
          <w:rFonts w:eastAsia="MS PGothic"/>
          <w:color w:val="000000"/>
          <w:szCs w:val="32"/>
        </w:rPr>
        <w:t xml:space="preserve"> </w:t>
      </w:r>
      <w:r w:rsidRPr="00455C07">
        <w:rPr>
          <w:rFonts w:eastAsia="MS PGothic"/>
          <w:color w:val="000000"/>
          <w:szCs w:val="32"/>
        </w:rPr>
        <w:t>abstract text</w:t>
      </w:r>
      <w:r w:rsidR="00D845D9">
        <w:rPr>
          <w:rFonts w:eastAsia="MS PGothic"/>
          <w:color w:val="000000"/>
          <w:szCs w:val="32"/>
        </w:rPr>
        <w:t>.</w:t>
      </w:r>
      <w:r w:rsidRPr="00455C07">
        <w:rPr>
          <w:rFonts w:eastAsia="MS PGothic"/>
          <w:color w:val="000000"/>
          <w:szCs w:val="32"/>
        </w:rPr>
        <w:t xml:space="preserve"> </w:t>
      </w:r>
      <w:r w:rsidR="00B41380">
        <w:rPr>
          <w:rFonts w:eastAsia="MS PGothic"/>
          <w:color w:val="000000"/>
          <w:szCs w:val="32"/>
        </w:rPr>
        <w:t>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w:t>
      </w:r>
      <w:r w:rsidR="00BA3214">
        <w:rPr>
          <w:rFonts w:eastAsia="MS PGothic"/>
          <w:color w:val="000000"/>
          <w:szCs w:val="32"/>
        </w:rPr>
        <w:t>ext abstract text abstract text. 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634B9D">
        <w:rPr>
          <w:rFonts w:eastAsia="MS PGothic"/>
          <w:color w:val="000000"/>
          <w:szCs w:val="32"/>
        </w:rPr>
        <w:t>.</w:t>
      </w:r>
      <w:r w:rsidRPr="00455C07">
        <w:rPr>
          <w:rFonts w:eastAsia="MS PGothic"/>
          <w:color w:val="000000"/>
          <w:szCs w:val="32"/>
        </w:rPr>
        <w:t xml:space="preserve"> </w:t>
      </w:r>
      <w:r w:rsidR="00634B9D">
        <w:rPr>
          <w:rFonts w:eastAsia="MS PGothic"/>
          <w:color w:val="000000"/>
          <w:szCs w:val="32"/>
        </w:rPr>
        <w:t>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w:t>
      </w:r>
      <w:r w:rsidR="00B102F8">
        <w:rPr>
          <w:rFonts w:eastAsia="MS PGothic"/>
          <w:color w:val="000000"/>
          <w:szCs w:val="32"/>
        </w:rPr>
        <w:t xml:space="preserve"> </w:t>
      </w:r>
      <w:r w:rsidR="00FD266B">
        <w:rPr>
          <w:rFonts w:eastAsia="MS PGothic"/>
          <w:color w:val="000000"/>
          <w:szCs w:val="32"/>
        </w:rPr>
        <w:t>A</w:t>
      </w:r>
      <w:r w:rsidR="00FD266B"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w:t>
      </w:r>
      <w:r w:rsidR="00FB388C">
        <w:rPr>
          <w:rFonts w:eastAsia="MS PGothic"/>
          <w:color w:val="000000"/>
          <w:szCs w:val="32"/>
        </w:rPr>
        <w:t xml:space="preserve"> </w:t>
      </w:r>
      <w:r w:rsidR="00EE1778" w:rsidRPr="00B8714B">
        <w:rPr>
          <w:b/>
        </w:rPr>
        <w:t>(</w:t>
      </w:r>
      <w:r w:rsidR="00397E91" w:rsidRPr="00B8714B">
        <w:rPr>
          <w:b/>
        </w:rPr>
        <w:t>200-</w:t>
      </w:r>
      <w:r w:rsidR="003F22F8" w:rsidRPr="00B8714B">
        <w:rPr>
          <w:b/>
        </w:rPr>
        <w:t xml:space="preserve"> 250 words)</w:t>
      </w:r>
    </w:p>
    <w:p w:rsidR="00B8710A" w:rsidRPr="00B8714B" w:rsidRDefault="00B8710A" w:rsidP="00363668">
      <w:pPr>
        <w:jc w:val="both"/>
      </w:pPr>
    </w:p>
    <w:p w:rsidR="00257FEA" w:rsidRPr="00B8714B" w:rsidRDefault="00894DF9" w:rsidP="00257FEA">
      <w:pPr>
        <w:jc w:val="both"/>
      </w:pPr>
      <w:r w:rsidRPr="00B8714B">
        <w:rPr>
          <w:b/>
        </w:rPr>
        <w:t xml:space="preserve">Short </w:t>
      </w:r>
      <w:r w:rsidR="00B8710A" w:rsidRPr="00B8714B">
        <w:rPr>
          <w:b/>
        </w:rPr>
        <w:t>Biography</w:t>
      </w:r>
      <w:r w:rsidR="00257FEA" w:rsidRPr="00B8714B">
        <w:rPr>
          <w:b/>
        </w:rPr>
        <w:t xml:space="preserve"> </w:t>
      </w:r>
      <w:r w:rsidR="0012457E" w:rsidRPr="00B8714B">
        <w:rPr>
          <w:b/>
        </w:rPr>
        <w:t>(</w:t>
      </w:r>
      <w:proofErr w:type="spellStart"/>
      <w:r w:rsidR="0012457E" w:rsidRPr="00B8714B">
        <w:rPr>
          <w:b/>
        </w:rPr>
        <w:t>Up</w:t>
      </w:r>
      <w:r w:rsidR="00257FEA" w:rsidRPr="00B8714B">
        <w:rPr>
          <w:b/>
        </w:rPr>
        <w:t>to</w:t>
      </w:r>
      <w:proofErr w:type="spellEnd"/>
      <w:r w:rsidR="00257FEA" w:rsidRPr="00B8714B">
        <w:rPr>
          <w:b/>
        </w:rPr>
        <w:t xml:space="preserve"> 100 words)</w:t>
      </w:r>
    </w:p>
    <w:p w:rsidR="00B8710A" w:rsidRDefault="00B8710A" w:rsidP="00363668">
      <w:pPr>
        <w:jc w:val="both"/>
        <w:rPr>
          <w:b/>
        </w:rPr>
      </w:pPr>
    </w:p>
    <w:p w:rsidR="007D233A" w:rsidRDefault="00B86F6B" w:rsidP="00302B10">
      <w:pPr>
        <w:pStyle w:val="NormalWeb"/>
        <w:spacing w:line="360" w:lineRule="auto"/>
        <w:jc w:val="both"/>
      </w:pPr>
      <w:r w:rsidRPr="00F60E14">
        <w:t xml:space="preserve">“Dr. Scientist is currently working as _____________ at the University of ___________. </w:t>
      </w:r>
      <w:proofErr w:type="spellStart"/>
      <w:r w:rsidRPr="00F60E14">
        <w:t>Dr</w:t>
      </w:r>
      <w:proofErr w:type="spellEnd"/>
      <w:r w:rsidRPr="00F60E14">
        <w:t xml:space="preserve"> Scientist received his Doctoral degree or PhD on __________from the University of _________. </w:t>
      </w:r>
      <w:proofErr w:type="spellStart"/>
      <w:r w:rsidRPr="00F60E14">
        <w:t>Dr</w:t>
      </w:r>
      <w:proofErr w:type="spellEnd"/>
      <w:r w:rsidRPr="00F60E14">
        <w:t xml:space="preserve"> Scientist completed his Masters__________ from the University of _________. He then worked at the Institute ______, served as Associate Professor and Professor at the University in ______. Dr. Scientist has authored several publications in various journals and books. His publications reflect his research interests in _______. Dr. Scientist is also an Associate Editor of </w:t>
      </w:r>
      <w:r w:rsidRPr="00F60E14">
        <w:lastRenderedPageBreak/>
        <w:t>the Journal________. Dr. Scientist is serving as a member or fellow in Association of__________. He is currently in charge of ongoing scholarly project____. Dr. Scientist is awarded or honored by _______.</w:t>
      </w:r>
    </w:p>
    <w:p w:rsidR="00AF3AC6" w:rsidRDefault="00AF3AC6" w:rsidP="00302B10">
      <w:pPr>
        <w:pStyle w:val="NormalWeb"/>
        <w:spacing w:line="360" w:lineRule="auto"/>
        <w:jc w:val="both"/>
        <w:rPr>
          <w:b/>
        </w:rPr>
      </w:pPr>
      <w:r w:rsidRPr="00AF3AC6">
        <w:rPr>
          <w:b/>
        </w:rPr>
        <w:t>Research Interest</w:t>
      </w:r>
      <w:r>
        <w:rPr>
          <w:b/>
        </w:rPr>
        <w:t>:</w:t>
      </w:r>
    </w:p>
    <w:p w:rsidR="00AF3AC6" w:rsidRPr="00AF3AC6" w:rsidRDefault="00AF3AC6" w:rsidP="00302B10">
      <w:pPr>
        <w:pStyle w:val="NormalWeb"/>
        <w:spacing w:line="360" w:lineRule="auto"/>
        <w:jc w:val="both"/>
      </w:pPr>
      <w:proofErr w:type="gramStart"/>
      <w:r w:rsidRPr="00AF3AC6">
        <w:t>A short paragraph about research interest</w:t>
      </w:r>
      <w:r>
        <w:t xml:space="preserve"> (</w:t>
      </w:r>
      <w:r w:rsidRPr="00AF3AC6">
        <w:rPr>
          <w:b/>
        </w:rPr>
        <w:t>2-3</w:t>
      </w:r>
      <w:r>
        <w:t xml:space="preserve"> Lines)</w:t>
      </w:r>
      <w:r w:rsidRPr="00AF3AC6">
        <w:t>.</w:t>
      </w:r>
      <w:proofErr w:type="gramEnd"/>
    </w:p>
    <w:p w:rsidR="00C043D7" w:rsidRDefault="00D91201" w:rsidP="00302B10">
      <w:pPr>
        <w:pStyle w:val="NormalWeb"/>
        <w:spacing w:line="360" w:lineRule="auto"/>
        <w:jc w:val="both"/>
      </w:pPr>
      <w:r>
        <w:rPr>
          <w:b/>
          <w:sz w:val="22"/>
          <w:szCs w:val="22"/>
        </w:rPr>
        <w:t>Keywords</w:t>
      </w:r>
      <w:r w:rsidRPr="00CF7E83">
        <w:rPr>
          <w:b/>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E80608">
        <w:rPr>
          <w:sz w:val="22"/>
          <w:szCs w:val="22"/>
        </w:rPr>
        <w:t xml:space="preserve"> (</w:t>
      </w:r>
      <w:r w:rsidR="00473B9B">
        <w:rPr>
          <w:b/>
          <w:sz w:val="22"/>
          <w:szCs w:val="22"/>
        </w:rPr>
        <w:t>5-10</w:t>
      </w:r>
      <w:r w:rsidR="00E80608">
        <w:rPr>
          <w:sz w:val="22"/>
          <w:szCs w:val="22"/>
        </w:rPr>
        <w:t xml:space="preserve"> keywords)</w:t>
      </w:r>
    </w:p>
    <w:p w:rsidR="00C043D7" w:rsidRDefault="00C043D7" w:rsidP="00C043D7">
      <w:pPr>
        <w:rPr>
          <w:sz w:val="22"/>
          <w:szCs w:val="22"/>
        </w:rPr>
      </w:pPr>
      <w:r w:rsidRPr="00CF7E83">
        <w:rPr>
          <w:b/>
          <w:sz w:val="22"/>
          <w:szCs w:val="22"/>
        </w:rPr>
        <w:t>References:</w:t>
      </w:r>
      <w:r w:rsidR="00990E2E" w:rsidRPr="00CF7E83">
        <w:rPr>
          <w:b/>
          <w:sz w:val="22"/>
          <w:szCs w:val="22"/>
        </w:rPr>
        <w:t xml:space="preserve">   </w:t>
      </w:r>
      <w:r w:rsidR="00990E2E">
        <w:rPr>
          <w:sz w:val="22"/>
          <w:szCs w:val="22"/>
        </w:rPr>
        <w:t>(O</w:t>
      </w:r>
      <w:r w:rsidRPr="006745E2">
        <w:rPr>
          <w:sz w:val="22"/>
          <w:szCs w:val="22"/>
        </w:rPr>
        <w:t>ptional)</w:t>
      </w:r>
    </w:p>
    <w:p w:rsidR="00E0329B" w:rsidRPr="006745E2" w:rsidRDefault="00E0329B" w:rsidP="00C043D7">
      <w:pPr>
        <w:rPr>
          <w:sz w:val="22"/>
          <w:szCs w:val="22"/>
        </w:rPr>
      </w:pPr>
    </w:p>
    <w:p w:rsidR="00C043D7" w:rsidRPr="006745E2" w:rsidRDefault="00C043D7" w:rsidP="00C043D7">
      <w:pPr>
        <w:rPr>
          <w:sz w:val="22"/>
          <w:szCs w:val="22"/>
        </w:rPr>
      </w:pPr>
      <w:r w:rsidRPr="006745E2">
        <w:rPr>
          <w:sz w:val="22"/>
          <w:szCs w:val="22"/>
        </w:rPr>
        <w:t>1. Name</w:t>
      </w:r>
      <w:r w:rsidR="00E0341D" w:rsidRPr="006745E2">
        <w:rPr>
          <w:sz w:val="22"/>
          <w:szCs w:val="22"/>
        </w:rPr>
        <w:t>s</w:t>
      </w:r>
      <w:r w:rsidR="00C57905">
        <w:rPr>
          <w:sz w:val="22"/>
          <w:szCs w:val="22"/>
        </w:rPr>
        <w:t xml:space="preserve"> (first five)</w:t>
      </w:r>
      <w:r w:rsidR="006C6436">
        <w:rPr>
          <w:sz w:val="22"/>
          <w:szCs w:val="22"/>
        </w:rPr>
        <w:t>,</w:t>
      </w:r>
      <w:r w:rsidRPr="006745E2">
        <w:rPr>
          <w:sz w:val="22"/>
          <w:szCs w:val="22"/>
        </w:rPr>
        <w:t xml:space="preserve"> et al. (2012) </w:t>
      </w:r>
      <w:r w:rsidR="00A22FC7">
        <w:rPr>
          <w:sz w:val="22"/>
          <w:szCs w:val="22"/>
        </w:rPr>
        <w:t xml:space="preserve">Article Title. Journal Title/ Book </w:t>
      </w:r>
      <w:r w:rsidR="0014482C">
        <w:rPr>
          <w:sz w:val="22"/>
          <w:szCs w:val="22"/>
        </w:rPr>
        <w:t xml:space="preserve">Title </w:t>
      </w:r>
      <w:r w:rsidR="0014482C" w:rsidRPr="006745E2">
        <w:rPr>
          <w:sz w:val="22"/>
          <w:szCs w:val="22"/>
        </w:rPr>
        <w:t>80</w:t>
      </w:r>
      <w:r w:rsidRPr="006745E2">
        <w:rPr>
          <w:sz w:val="22"/>
          <w:szCs w:val="22"/>
        </w:rPr>
        <w:t>: 81-112.</w:t>
      </w:r>
      <w:r w:rsidR="00DE7EEF">
        <w:rPr>
          <w:sz w:val="22"/>
          <w:szCs w:val="22"/>
        </w:rPr>
        <w:t xml:space="preserve"> </w:t>
      </w:r>
    </w:p>
    <w:p w:rsidR="00C043D7" w:rsidRPr="006745E2" w:rsidRDefault="00C043D7" w:rsidP="00C043D7">
      <w:pPr>
        <w:rPr>
          <w:sz w:val="22"/>
          <w:szCs w:val="22"/>
        </w:rPr>
      </w:pPr>
    </w:p>
    <w:p w:rsidR="00C043D7" w:rsidRPr="006745E2" w:rsidRDefault="00C043D7" w:rsidP="00C043D7">
      <w:pPr>
        <w:rPr>
          <w:sz w:val="22"/>
          <w:szCs w:val="22"/>
        </w:rPr>
      </w:pPr>
      <w:r w:rsidRPr="00CF7E83">
        <w:rPr>
          <w:b/>
          <w:sz w:val="22"/>
          <w:szCs w:val="22"/>
        </w:rPr>
        <w:t>Acknowledgements:</w:t>
      </w:r>
      <w:r w:rsidR="00577238" w:rsidRPr="006745E2">
        <w:rPr>
          <w:sz w:val="22"/>
          <w:szCs w:val="22"/>
        </w:rPr>
        <w:t xml:space="preserve">   (optional</w:t>
      </w:r>
      <w:r w:rsidRPr="006745E2">
        <w:rPr>
          <w:sz w:val="22"/>
          <w:szCs w:val="22"/>
        </w:rPr>
        <w:t>)</w:t>
      </w:r>
    </w:p>
    <w:p w:rsidR="00A6066C" w:rsidRDefault="00A6066C" w:rsidP="00C043D7">
      <w:pPr>
        <w:rPr>
          <w:sz w:val="22"/>
          <w:szCs w:val="22"/>
        </w:rPr>
      </w:pPr>
    </w:p>
    <w:p w:rsidR="00C043D7" w:rsidRDefault="00C043D7" w:rsidP="00C043D7">
      <w:pPr>
        <w:rPr>
          <w:sz w:val="22"/>
          <w:szCs w:val="22"/>
        </w:rPr>
      </w:pPr>
      <w:r w:rsidRPr="006745E2">
        <w:rPr>
          <w:sz w:val="22"/>
          <w:szCs w:val="22"/>
        </w:rPr>
        <w:t xml:space="preserve">This research was supported by </w:t>
      </w:r>
      <w:r w:rsidR="009E445B">
        <w:rPr>
          <w:sz w:val="22"/>
          <w:szCs w:val="22"/>
        </w:rPr>
        <w:t>---------, Country</w:t>
      </w:r>
      <w:r w:rsidR="00176C81">
        <w:rPr>
          <w:sz w:val="22"/>
          <w:szCs w:val="22"/>
        </w:rPr>
        <w:t>.</w:t>
      </w:r>
    </w:p>
    <w:p w:rsidR="00B82195" w:rsidRDefault="00B82195" w:rsidP="00C043D7">
      <w:pPr>
        <w:rPr>
          <w:sz w:val="22"/>
          <w:szCs w:val="22"/>
        </w:rPr>
      </w:pPr>
    </w:p>
    <w:p w:rsidR="00B82195" w:rsidRDefault="00B82195" w:rsidP="00C043D7">
      <w:pPr>
        <w:rPr>
          <w:sz w:val="22"/>
          <w:szCs w:val="22"/>
        </w:rPr>
      </w:pPr>
    </w:p>
    <w:p w:rsidR="00B82195" w:rsidRDefault="00B82195" w:rsidP="00C043D7">
      <w:pPr>
        <w:rPr>
          <w:sz w:val="22"/>
          <w:szCs w:val="22"/>
        </w:rPr>
      </w:pPr>
      <w:r w:rsidRPr="00B82195">
        <w:rPr>
          <w:b/>
          <w:sz w:val="22"/>
          <w:szCs w:val="22"/>
        </w:rPr>
        <w:t>Contact Details</w:t>
      </w:r>
      <w:r>
        <w:rPr>
          <w:sz w:val="22"/>
          <w:szCs w:val="22"/>
        </w:rPr>
        <w:t>:</w:t>
      </w:r>
    </w:p>
    <w:p w:rsidR="00B82195" w:rsidRDefault="00B82195" w:rsidP="00C043D7">
      <w:pPr>
        <w:rPr>
          <w:sz w:val="22"/>
          <w:szCs w:val="22"/>
        </w:rPr>
      </w:pPr>
    </w:p>
    <w:p w:rsidR="00B82195" w:rsidRPr="00B82195" w:rsidRDefault="00B82195" w:rsidP="00C043D7">
      <w:pPr>
        <w:rPr>
          <w:b/>
          <w:sz w:val="22"/>
          <w:szCs w:val="22"/>
        </w:rPr>
      </w:pPr>
      <w:r w:rsidRPr="00B82195">
        <w:rPr>
          <w:b/>
          <w:sz w:val="22"/>
          <w:szCs w:val="22"/>
        </w:rPr>
        <w:t xml:space="preserve">Email </w:t>
      </w:r>
      <w:r>
        <w:rPr>
          <w:b/>
          <w:sz w:val="22"/>
          <w:szCs w:val="22"/>
        </w:rPr>
        <w:t>Id</w:t>
      </w:r>
      <w:r w:rsidRPr="00AD47FD">
        <w:rPr>
          <w:sz w:val="22"/>
          <w:szCs w:val="22"/>
        </w:rPr>
        <w:t>:</w:t>
      </w:r>
      <w:r w:rsidRPr="00B82195">
        <w:rPr>
          <w:b/>
          <w:sz w:val="22"/>
          <w:szCs w:val="22"/>
        </w:rPr>
        <w:t xml:space="preserve"> </w:t>
      </w:r>
    </w:p>
    <w:p w:rsidR="00B82195" w:rsidRPr="00B82195" w:rsidRDefault="00B82195" w:rsidP="00C043D7">
      <w:pPr>
        <w:rPr>
          <w:b/>
          <w:sz w:val="22"/>
          <w:szCs w:val="22"/>
        </w:rPr>
      </w:pPr>
    </w:p>
    <w:p w:rsidR="00B82195" w:rsidRPr="00B82195" w:rsidRDefault="00B82195" w:rsidP="00C043D7">
      <w:pPr>
        <w:rPr>
          <w:b/>
          <w:sz w:val="22"/>
          <w:szCs w:val="22"/>
        </w:rPr>
      </w:pPr>
      <w:r>
        <w:rPr>
          <w:b/>
          <w:sz w:val="22"/>
          <w:szCs w:val="22"/>
        </w:rPr>
        <w:t>Mobile No</w:t>
      </w:r>
      <w:r w:rsidRPr="00B82195">
        <w:rPr>
          <w:sz w:val="22"/>
          <w:szCs w:val="22"/>
        </w:rPr>
        <w:t>:</w:t>
      </w:r>
      <w:r w:rsidRPr="00B82195">
        <w:rPr>
          <w:b/>
          <w:sz w:val="22"/>
          <w:szCs w:val="22"/>
        </w:rPr>
        <w:t xml:space="preserve"> </w:t>
      </w:r>
    </w:p>
    <w:p w:rsidR="00B82195" w:rsidRPr="00B82195" w:rsidRDefault="00B82195" w:rsidP="00C043D7">
      <w:pPr>
        <w:rPr>
          <w:b/>
          <w:sz w:val="22"/>
          <w:szCs w:val="22"/>
        </w:rPr>
      </w:pPr>
    </w:p>
    <w:p w:rsidR="00C043D7" w:rsidRPr="006745E2" w:rsidRDefault="00B82195" w:rsidP="00C11714">
      <w:pPr>
        <w:rPr>
          <w:b/>
          <w:sz w:val="22"/>
          <w:szCs w:val="22"/>
        </w:rPr>
      </w:pPr>
      <w:r>
        <w:rPr>
          <w:b/>
          <w:sz w:val="22"/>
          <w:szCs w:val="22"/>
        </w:rPr>
        <w:t>Office No</w:t>
      </w:r>
      <w:r w:rsidRPr="00B82195">
        <w:rPr>
          <w:sz w:val="22"/>
          <w:szCs w:val="22"/>
        </w:rPr>
        <w:t>:</w:t>
      </w:r>
    </w:p>
    <w:sectPr w:rsidR="00C043D7" w:rsidRPr="006745E2" w:rsidSect="00912F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10366C"/>
    <w:rsid w:val="00115010"/>
    <w:rsid w:val="00117B89"/>
    <w:rsid w:val="0012457E"/>
    <w:rsid w:val="0014482C"/>
    <w:rsid w:val="001509BF"/>
    <w:rsid w:val="0017018E"/>
    <w:rsid w:val="00176C81"/>
    <w:rsid w:val="00177F63"/>
    <w:rsid w:val="001A4EFD"/>
    <w:rsid w:val="001A6805"/>
    <w:rsid w:val="001B06AE"/>
    <w:rsid w:val="001C0313"/>
    <w:rsid w:val="001C5B6F"/>
    <w:rsid w:val="001D6BA2"/>
    <w:rsid w:val="001F6895"/>
    <w:rsid w:val="00221B53"/>
    <w:rsid w:val="002426D6"/>
    <w:rsid w:val="00251F2D"/>
    <w:rsid w:val="00257FEA"/>
    <w:rsid w:val="002624AC"/>
    <w:rsid w:val="00265E72"/>
    <w:rsid w:val="00270F53"/>
    <w:rsid w:val="002855F9"/>
    <w:rsid w:val="002B3CCA"/>
    <w:rsid w:val="002B5947"/>
    <w:rsid w:val="002C359D"/>
    <w:rsid w:val="002C3D9B"/>
    <w:rsid w:val="002C5A3F"/>
    <w:rsid w:val="002C6FD7"/>
    <w:rsid w:val="002E0FCC"/>
    <w:rsid w:val="002F0F47"/>
    <w:rsid w:val="00302B10"/>
    <w:rsid w:val="0031455A"/>
    <w:rsid w:val="003357CA"/>
    <w:rsid w:val="00344982"/>
    <w:rsid w:val="00344F1D"/>
    <w:rsid w:val="00361E83"/>
    <w:rsid w:val="00363668"/>
    <w:rsid w:val="00384441"/>
    <w:rsid w:val="00397E91"/>
    <w:rsid w:val="003A3C5A"/>
    <w:rsid w:val="003B2814"/>
    <w:rsid w:val="003B69CC"/>
    <w:rsid w:val="003C0570"/>
    <w:rsid w:val="003C5420"/>
    <w:rsid w:val="003D5305"/>
    <w:rsid w:val="003F20DF"/>
    <w:rsid w:val="003F22F8"/>
    <w:rsid w:val="00437503"/>
    <w:rsid w:val="00441F91"/>
    <w:rsid w:val="0044293D"/>
    <w:rsid w:val="00455C07"/>
    <w:rsid w:val="004674B6"/>
    <w:rsid w:val="00473B9B"/>
    <w:rsid w:val="004A13A9"/>
    <w:rsid w:val="004B4365"/>
    <w:rsid w:val="004B67D7"/>
    <w:rsid w:val="004E62DD"/>
    <w:rsid w:val="004F0441"/>
    <w:rsid w:val="004F709A"/>
    <w:rsid w:val="00506627"/>
    <w:rsid w:val="00541F24"/>
    <w:rsid w:val="00562A1A"/>
    <w:rsid w:val="00577238"/>
    <w:rsid w:val="0058192B"/>
    <w:rsid w:val="00591A8C"/>
    <w:rsid w:val="005A083F"/>
    <w:rsid w:val="005A540F"/>
    <w:rsid w:val="005B011D"/>
    <w:rsid w:val="005B4B32"/>
    <w:rsid w:val="005B518E"/>
    <w:rsid w:val="005D6931"/>
    <w:rsid w:val="0061215E"/>
    <w:rsid w:val="00634B9D"/>
    <w:rsid w:val="00652337"/>
    <w:rsid w:val="00654259"/>
    <w:rsid w:val="00654A68"/>
    <w:rsid w:val="006732D3"/>
    <w:rsid w:val="006745E2"/>
    <w:rsid w:val="006B31CE"/>
    <w:rsid w:val="006C6436"/>
    <w:rsid w:val="006D1D77"/>
    <w:rsid w:val="006F00FB"/>
    <w:rsid w:val="006F1EAF"/>
    <w:rsid w:val="00712B5E"/>
    <w:rsid w:val="007235A5"/>
    <w:rsid w:val="00732F09"/>
    <w:rsid w:val="007341F9"/>
    <w:rsid w:val="0078229D"/>
    <w:rsid w:val="00782794"/>
    <w:rsid w:val="007A2AB2"/>
    <w:rsid w:val="007B0D32"/>
    <w:rsid w:val="007B282C"/>
    <w:rsid w:val="007C5C53"/>
    <w:rsid w:val="007D00E7"/>
    <w:rsid w:val="007D233A"/>
    <w:rsid w:val="007D5AD0"/>
    <w:rsid w:val="007D65C7"/>
    <w:rsid w:val="00816A2D"/>
    <w:rsid w:val="008418F6"/>
    <w:rsid w:val="008629D0"/>
    <w:rsid w:val="008634F1"/>
    <w:rsid w:val="008747F9"/>
    <w:rsid w:val="00893E6E"/>
    <w:rsid w:val="00894DF9"/>
    <w:rsid w:val="008E1165"/>
    <w:rsid w:val="008E2F78"/>
    <w:rsid w:val="008E3162"/>
    <w:rsid w:val="008E737B"/>
    <w:rsid w:val="00912F54"/>
    <w:rsid w:val="00922F23"/>
    <w:rsid w:val="00931BF9"/>
    <w:rsid w:val="00936698"/>
    <w:rsid w:val="00940BF0"/>
    <w:rsid w:val="00946B1F"/>
    <w:rsid w:val="009727C4"/>
    <w:rsid w:val="00990E2E"/>
    <w:rsid w:val="009912E6"/>
    <w:rsid w:val="009947AF"/>
    <w:rsid w:val="009C0AF4"/>
    <w:rsid w:val="009D5576"/>
    <w:rsid w:val="009E445B"/>
    <w:rsid w:val="009E52D9"/>
    <w:rsid w:val="009F4FAF"/>
    <w:rsid w:val="009F694C"/>
    <w:rsid w:val="00A02367"/>
    <w:rsid w:val="00A22FC7"/>
    <w:rsid w:val="00A4183E"/>
    <w:rsid w:val="00A50C1E"/>
    <w:rsid w:val="00A55AB2"/>
    <w:rsid w:val="00A6066C"/>
    <w:rsid w:val="00A67093"/>
    <w:rsid w:val="00A82643"/>
    <w:rsid w:val="00AA5A30"/>
    <w:rsid w:val="00AC5543"/>
    <w:rsid w:val="00AD47FD"/>
    <w:rsid w:val="00AE1FED"/>
    <w:rsid w:val="00AF359F"/>
    <w:rsid w:val="00AF3AC6"/>
    <w:rsid w:val="00AF506C"/>
    <w:rsid w:val="00AF61EB"/>
    <w:rsid w:val="00B03DB8"/>
    <w:rsid w:val="00B04588"/>
    <w:rsid w:val="00B102F8"/>
    <w:rsid w:val="00B17050"/>
    <w:rsid w:val="00B17C38"/>
    <w:rsid w:val="00B27734"/>
    <w:rsid w:val="00B41380"/>
    <w:rsid w:val="00B44878"/>
    <w:rsid w:val="00B51CF4"/>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36CEB"/>
    <w:rsid w:val="00C41885"/>
    <w:rsid w:val="00C578FF"/>
    <w:rsid w:val="00C57905"/>
    <w:rsid w:val="00C61D24"/>
    <w:rsid w:val="00C63F7D"/>
    <w:rsid w:val="00C676E4"/>
    <w:rsid w:val="00C71E19"/>
    <w:rsid w:val="00C75E7A"/>
    <w:rsid w:val="00C8175B"/>
    <w:rsid w:val="00C828BF"/>
    <w:rsid w:val="00CC5E3A"/>
    <w:rsid w:val="00CD2523"/>
    <w:rsid w:val="00CE6677"/>
    <w:rsid w:val="00CF04CC"/>
    <w:rsid w:val="00CF7E83"/>
    <w:rsid w:val="00D00E9D"/>
    <w:rsid w:val="00D36FEB"/>
    <w:rsid w:val="00D545C8"/>
    <w:rsid w:val="00D605F8"/>
    <w:rsid w:val="00D734FE"/>
    <w:rsid w:val="00D841B1"/>
    <w:rsid w:val="00D845D9"/>
    <w:rsid w:val="00D85286"/>
    <w:rsid w:val="00D91201"/>
    <w:rsid w:val="00DC433A"/>
    <w:rsid w:val="00DC458A"/>
    <w:rsid w:val="00DD624F"/>
    <w:rsid w:val="00DE7EEF"/>
    <w:rsid w:val="00DF628B"/>
    <w:rsid w:val="00E0329B"/>
    <w:rsid w:val="00E0341D"/>
    <w:rsid w:val="00E176A7"/>
    <w:rsid w:val="00E20EC7"/>
    <w:rsid w:val="00E3406D"/>
    <w:rsid w:val="00E63452"/>
    <w:rsid w:val="00E80608"/>
    <w:rsid w:val="00E87300"/>
    <w:rsid w:val="00E941DA"/>
    <w:rsid w:val="00E9634A"/>
    <w:rsid w:val="00EA4A52"/>
    <w:rsid w:val="00EC41F3"/>
    <w:rsid w:val="00EC5687"/>
    <w:rsid w:val="00ED2B89"/>
    <w:rsid w:val="00ED6B84"/>
    <w:rsid w:val="00EE1778"/>
    <w:rsid w:val="00EE5A7C"/>
    <w:rsid w:val="00EF7708"/>
    <w:rsid w:val="00F0400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a</dc:creator>
  <cp:lastModifiedBy>CGIND0069</cp:lastModifiedBy>
  <cp:revision>4</cp:revision>
  <dcterms:created xsi:type="dcterms:W3CDTF">2019-03-27T10:53:00Z</dcterms:created>
  <dcterms:modified xsi:type="dcterms:W3CDTF">2019-05-20T08:50:00Z</dcterms:modified>
</cp:coreProperties>
</file>